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B27829" w14:textId="33FCAC0E" w:rsidR="001558AB" w:rsidRDefault="00E239B4" w:rsidP="00B842CE">
      <w:pPr>
        <w:rPr>
          <w:rFonts w:cstheme="minorHAnsi"/>
          <w:lang w:val="en-US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5BDB019A" wp14:editId="3CA71F32">
            <wp:simplePos x="0" y="0"/>
            <wp:positionH relativeFrom="margin">
              <wp:posOffset>3204210</wp:posOffset>
            </wp:positionH>
            <wp:positionV relativeFrom="paragraph">
              <wp:posOffset>-371475</wp:posOffset>
            </wp:positionV>
            <wp:extent cx="2609850" cy="861060"/>
            <wp:effectExtent l="0" t="0" r="0" b="0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842CE">
        <w:rPr>
          <w:rFonts w:cstheme="minorHAnsi"/>
          <w:lang w:val="en-US"/>
        </w:rPr>
        <w:br w:type="textWrapping" w:clear="all"/>
      </w:r>
    </w:p>
    <w:p w14:paraId="35AC991D" w14:textId="77777777" w:rsidR="008B1042" w:rsidRDefault="008B1042" w:rsidP="00E239B4">
      <w:pPr>
        <w:jc w:val="center"/>
        <w:rPr>
          <w:rFonts w:ascii="Century Gothic" w:hAnsi="Century Gothic" w:cstheme="minorHAnsi"/>
          <w:b/>
          <w:sz w:val="56"/>
          <w:szCs w:val="56"/>
          <w:lang w:val="en-US"/>
        </w:rPr>
      </w:pPr>
    </w:p>
    <w:p w14:paraId="73B89801" w14:textId="397ABF6F" w:rsidR="00753357" w:rsidRPr="00444F35" w:rsidRDefault="00444F35" w:rsidP="00E239B4">
      <w:pPr>
        <w:jc w:val="center"/>
        <w:rPr>
          <w:rFonts w:ascii="Century Gothic" w:hAnsi="Century Gothic" w:cstheme="minorHAnsi"/>
          <w:b/>
          <w:sz w:val="56"/>
          <w:szCs w:val="56"/>
          <w:lang w:val="en-US"/>
        </w:rPr>
      </w:pPr>
      <w:r w:rsidRPr="00444F35">
        <w:rPr>
          <w:rFonts w:ascii="Century Gothic" w:hAnsi="Century Gothic" w:cstheme="minorHAnsi"/>
          <w:b/>
          <w:sz w:val="56"/>
          <w:szCs w:val="56"/>
          <w:lang w:val="en-US"/>
        </w:rPr>
        <w:t xml:space="preserve">Certificate of </w:t>
      </w:r>
      <w:r w:rsidR="001815E3">
        <w:rPr>
          <w:rFonts w:ascii="Century Gothic" w:hAnsi="Century Gothic" w:cstheme="minorHAnsi"/>
          <w:b/>
          <w:sz w:val="56"/>
          <w:szCs w:val="56"/>
          <w:lang w:val="en-US"/>
        </w:rPr>
        <w:t>Completion</w:t>
      </w:r>
    </w:p>
    <w:bookmarkStart w:id="0" w:name="_GoBack"/>
    <w:p w14:paraId="0BAC59C6" w14:textId="0D268AF7" w:rsidR="00753357" w:rsidRDefault="00444F35" w:rsidP="001558AB">
      <w:pPr>
        <w:rPr>
          <w:rFonts w:cstheme="minorHAnsi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1" layoutInCell="1" allowOverlap="1" wp14:anchorId="5E2D239E" wp14:editId="605AE4C0">
                <wp:simplePos x="0" y="0"/>
                <wp:positionH relativeFrom="page">
                  <wp:posOffset>-72390</wp:posOffset>
                </wp:positionH>
                <wp:positionV relativeFrom="page">
                  <wp:posOffset>11430</wp:posOffset>
                </wp:positionV>
                <wp:extent cx="10748010" cy="7517130"/>
                <wp:effectExtent l="19050" t="19050" r="15240" b="26670"/>
                <wp:wrapNone/>
                <wp:docPr id="6" name="Group 6" descr="2 rectangle frames interwoven at the corners with starburst rays extending from the center to the edge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48010" cy="7517130"/>
                          <a:chOff x="624128" y="-8909343"/>
                          <a:chExt cx="9268152" cy="13041834"/>
                        </a:xfrm>
                      </wpg:grpSpPr>
                      <pic:pic xmlns:pic="http://schemas.openxmlformats.org/drawingml/2006/picture">
                        <pic:nvPicPr>
                          <pic:cNvPr id="12" name="Rays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4128" y="-8909343"/>
                            <a:ext cx="9268152" cy="1304183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7030A0"/>
                            </a:solidFill>
                          </a:ln>
                        </pic:spPr>
                      </pic:pic>
                      <wps:wsp>
                        <wps:cNvPr id="13" name="Rectangle border"/>
                        <wps:cNvSpPr>
                          <a:spLocks noChangeAspect="1"/>
                        </wps:cNvSpPr>
                        <wps:spPr>
                          <a:xfrm>
                            <a:off x="752260" y="-8796970"/>
                            <a:ext cx="9074313" cy="12836919"/>
                          </a:xfrm>
                          <a:prstGeom prst="rect">
                            <a:avLst/>
                          </a:prstGeom>
                          <a:noFill/>
                          <a:ln w="82550">
                            <a:solidFill>
                              <a:srgbClr val="7030A0"/>
                            </a:solidFill>
                            <a:miter lim="800000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A1D935" id="Group 6" o:spid="_x0000_s1026" alt="2 rectangle frames interwoven at the corners with starburst rays extending from the center to the edges" style="position:absolute;margin-left:-5.7pt;margin-top:.9pt;width:846.3pt;height:591.9pt;z-index:-251656192;mso-position-horizontal-relative:page;mso-position-vertical-relative:page;mso-width-relative:margin;mso-height-relative:margin" coordorigin="6241,-89093" coordsize="92681,1304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Rays" o:spid="_x0000_s1027" type="#_x0000_t75" style="position:absolute;left:6241;top:-89093;width:92681;height:130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" stroked="t" strokecolor="#7030a0">
                  <v:imagedata r:id="rId8" o:title=""/>
                  <v:path arrowok="t"/>
                </v:shape>
                <v:rect id="Rectangle border" o:spid="_x0000_s1028" style="position:absolute;left:7522;top:-87969;width:90743;height:1283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" filled="f" strokecolor="#7030a0" strokeweight="6.5pt">
                  <v:path arrowok="t"/>
                  <o:lock v:ext="edit" aspectratio="t"/>
                </v:rect>
                <w10:wrap anchorx="page" anchory="page"/>
                <w10:anchorlock/>
              </v:group>
            </w:pict>
          </mc:Fallback>
        </mc:AlternateContent>
      </w:r>
      <w:bookmarkEnd w:id="0"/>
    </w:p>
    <w:p w14:paraId="13934098" w14:textId="30C832D2" w:rsidR="00E239B4" w:rsidRPr="00B842CE" w:rsidRDefault="001815E3" w:rsidP="001815E3">
      <w:pPr>
        <w:jc w:val="center"/>
        <w:rPr>
          <w:rFonts w:ascii="Century Gothic" w:hAnsi="Century Gothic"/>
          <w:b/>
          <w:sz w:val="36"/>
          <w:szCs w:val="36"/>
          <w:lang w:val="en" w:eastAsia="en"/>
        </w:rPr>
      </w:pPr>
      <w:r w:rsidRPr="00B842CE">
        <w:rPr>
          <w:rFonts w:ascii="Century Gothic" w:hAnsi="Century Gothic"/>
          <w:b/>
          <w:sz w:val="36"/>
          <w:szCs w:val="36"/>
          <w:lang w:val="en" w:eastAsia="en"/>
        </w:rPr>
        <w:t>{{</w:t>
      </w:r>
      <w:r w:rsidR="001171FB">
        <w:rPr>
          <w:rFonts w:ascii="Century Gothic" w:hAnsi="Century Gothic"/>
          <w:b/>
          <w:sz w:val="36"/>
          <w:szCs w:val="36"/>
          <w:lang w:val="en" w:eastAsia="en"/>
        </w:rPr>
        <w:t>name</w:t>
      </w:r>
      <w:r w:rsidRPr="00B842CE">
        <w:rPr>
          <w:rFonts w:ascii="Century Gothic" w:hAnsi="Century Gothic"/>
          <w:b/>
          <w:sz w:val="36"/>
          <w:szCs w:val="36"/>
          <w:lang w:val="en" w:eastAsia="en"/>
        </w:rPr>
        <w:t>}}</w:t>
      </w:r>
    </w:p>
    <w:p w14:paraId="0FD61269" w14:textId="1AA4A1E8" w:rsidR="00E239B4" w:rsidRPr="00B842CE" w:rsidRDefault="00E239B4" w:rsidP="00E239B4">
      <w:pPr>
        <w:jc w:val="center"/>
        <w:rPr>
          <w:rFonts w:ascii="Century Gothic" w:hAnsi="Century Gothic"/>
          <w:b/>
          <w:sz w:val="36"/>
          <w:szCs w:val="36"/>
          <w:lang w:val="en" w:eastAsia="en"/>
        </w:rPr>
      </w:pPr>
    </w:p>
    <w:p w14:paraId="228CEE62" w14:textId="7A82BCE6" w:rsidR="00E239B4" w:rsidRPr="001815E3" w:rsidRDefault="001815E3" w:rsidP="00E239B4">
      <w:pPr>
        <w:jc w:val="center"/>
        <w:rPr>
          <w:rFonts w:ascii="Century Gothic" w:hAnsi="Century Gothic"/>
          <w:b/>
          <w:sz w:val="28"/>
          <w:szCs w:val="28"/>
          <w:lang w:val="en" w:eastAsia="en"/>
        </w:rPr>
      </w:pPr>
      <w:r>
        <w:rPr>
          <w:rFonts w:ascii="Century Gothic" w:hAnsi="Century Gothic"/>
          <w:b/>
          <w:sz w:val="28"/>
          <w:szCs w:val="28"/>
          <w:lang w:val="en" w:eastAsia="en"/>
        </w:rPr>
        <w:t>has successfully completed the course</w:t>
      </w:r>
    </w:p>
    <w:p w14:paraId="13A1EDD6" w14:textId="673604A6" w:rsidR="00E239B4" w:rsidRPr="00B842CE" w:rsidRDefault="00E239B4" w:rsidP="00E239B4">
      <w:pPr>
        <w:jc w:val="center"/>
        <w:rPr>
          <w:rFonts w:ascii="Century Gothic" w:hAnsi="Century Gothic"/>
          <w:b/>
          <w:sz w:val="36"/>
          <w:szCs w:val="36"/>
          <w:lang w:val="en" w:eastAsia="en"/>
        </w:rPr>
      </w:pPr>
      <w:r w:rsidRPr="00B842CE">
        <w:rPr>
          <w:rFonts w:ascii="Century Gothic" w:hAnsi="Century Gothic"/>
          <w:b/>
          <w:sz w:val="36"/>
          <w:szCs w:val="36"/>
          <w:lang w:val="en" w:eastAsia="en"/>
        </w:rPr>
        <w:t>{{</w:t>
      </w:r>
      <w:r w:rsidR="001171FB">
        <w:rPr>
          <w:rFonts w:ascii="Century Gothic" w:hAnsi="Century Gothic"/>
          <w:b/>
          <w:sz w:val="36"/>
          <w:szCs w:val="36"/>
          <w:lang w:val="en" w:eastAsia="en"/>
        </w:rPr>
        <w:t>course</w:t>
      </w:r>
      <w:r w:rsidRPr="00B842CE">
        <w:rPr>
          <w:rFonts w:ascii="Century Gothic" w:hAnsi="Century Gothic"/>
          <w:b/>
          <w:sz w:val="36"/>
          <w:szCs w:val="36"/>
          <w:lang w:val="en" w:eastAsia="en"/>
        </w:rPr>
        <w:t>}}</w:t>
      </w:r>
    </w:p>
    <w:p w14:paraId="462DE21D" w14:textId="29C3E607" w:rsidR="00E239B4" w:rsidRPr="00B842CE" w:rsidRDefault="00ED682B" w:rsidP="00E239B4">
      <w:pPr>
        <w:jc w:val="center"/>
        <w:rPr>
          <w:rFonts w:ascii="Century Gothic" w:hAnsi="Century Gothic"/>
          <w:b/>
          <w:sz w:val="36"/>
          <w:szCs w:val="36"/>
          <w:lang w:val="en" w:eastAsia="en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EB7E3E8" wp14:editId="4F70D782">
            <wp:simplePos x="0" y="0"/>
            <wp:positionH relativeFrom="column">
              <wp:posOffset>7692789</wp:posOffset>
            </wp:positionH>
            <wp:positionV relativeFrom="paragraph">
              <wp:posOffset>310234</wp:posOffset>
            </wp:positionV>
            <wp:extent cx="1794018" cy="2330654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4018" cy="2330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48554A" w14:textId="1557EFBC" w:rsidR="00E239B4" w:rsidRPr="00D4493F" w:rsidRDefault="00E239B4" w:rsidP="00E239B4">
      <w:pPr>
        <w:jc w:val="center"/>
        <w:rPr>
          <w:rFonts w:ascii="Century Gothic" w:hAnsi="Century Gothic"/>
          <w:sz w:val="28"/>
          <w:szCs w:val="28"/>
          <w:lang w:val="en-US" w:eastAsia="en"/>
        </w:rPr>
      </w:pPr>
      <w:r w:rsidRPr="001815E3">
        <w:rPr>
          <w:rFonts w:ascii="Century Gothic" w:hAnsi="Century Gothic"/>
          <w:b/>
          <w:sz w:val="28"/>
          <w:szCs w:val="28"/>
          <w:lang w:val="en" w:eastAsia="en"/>
        </w:rPr>
        <w:t xml:space="preserve">GRANTED: </w:t>
      </w:r>
      <w:r w:rsidR="00D4493F" w:rsidRPr="00D4493F">
        <w:rPr>
          <w:rFonts w:ascii="Century Gothic" w:hAnsi="Century Gothic"/>
          <w:b/>
          <w:sz w:val="28"/>
          <w:szCs w:val="28"/>
          <w:lang w:val="en" w:eastAsia="en"/>
        </w:rPr>
        <w:t>{{date}:format(MM</w:t>
      </w:r>
      <w:r w:rsidR="00AC68F7">
        <w:rPr>
          <w:rFonts w:ascii="Century Gothic" w:hAnsi="Century Gothic"/>
          <w:b/>
          <w:sz w:val="28"/>
          <w:szCs w:val="28"/>
          <w:lang w:val="en" w:eastAsia="en"/>
        </w:rPr>
        <w:t>/dd/</w:t>
      </w:r>
      <w:r w:rsidR="00D4493F" w:rsidRPr="00D4493F">
        <w:rPr>
          <w:rFonts w:ascii="Century Gothic" w:hAnsi="Century Gothic"/>
          <w:b/>
          <w:sz w:val="28"/>
          <w:szCs w:val="28"/>
          <w:lang w:val="en" w:eastAsia="en"/>
        </w:rPr>
        <w:t>yyyy)}</w:t>
      </w:r>
    </w:p>
    <w:p w14:paraId="16FCE129" w14:textId="77777777" w:rsidR="00753357" w:rsidRDefault="00E239B4" w:rsidP="00E239B4">
      <w:pPr>
        <w:tabs>
          <w:tab w:val="left" w:pos="3252"/>
        </w:tabs>
        <w:rPr>
          <w:rFonts w:cstheme="minorHAnsi"/>
          <w:lang w:val="en-US"/>
        </w:rPr>
      </w:pPr>
      <w:r>
        <w:rPr>
          <w:rFonts w:cstheme="minorHAnsi"/>
          <w:lang w:val="en-US"/>
        </w:rPr>
        <w:tab/>
      </w:r>
    </w:p>
    <w:p w14:paraId="7E569D3C" w14:textId="77777777" w:rsidR="00753357" w:rsidRPr="00E0093C" w:rsidRDefault="00E239B4" w:rsidP="00E239B4">
      <w:pPr>
        <w:tabs>
          <w:tab w:val="left" w:pos="5220"/>
        </w:tabs>
        <w:rPr>
          <w:rFonts w:cstheme="minorHAnsi"/>
          <w:lang w:val="en-US"/>
        </w:rPr>
      </w:pPr>
      <w:r>
        <w:rPr>
          <w:rFonts w:cstheme="minorHAnsi"/>
          <w:lang w:val="en-US"/>
        </w:rPr>
        <w:tab/>
      </w:r>
    </w:p>
    <w:sectPr w:rsidR="00753357" w:rsidRPr="00E0093C" w:rsidSect="00E239B4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EC9E72" w14:textId="77777777" w:rsidR="00F73FDF" w:rsidRDefault="00F73FDF" w:rsidP="00E239B4">
      <w:pPr>
        <w:spacing w:after="0" w:line="240" w:lineRule="auto"/>
      </w:pPr>
      <w:r>
        <w:separator/>
      </w:r>
    </w:p>
  </w:endnote>
  <w:endnote w:type="continuationSeparator" w:id="0">
    <w:p w14:paraId="017C892D" w14:textId="77777777" w:rsidR="00F73FDF" w:rsidRDefault="00F73FDF" w:rsidP="00E239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19409F" w14:textId="77777777" w:rsidR="00F73FDF" w:rsidRDefault="00F73FDF" w:rsidP="00E239B4">
      <w:pPr>
        <w:spacing w:after="0" w:line="240" w:lineRule="auto"/>
      </w:pPr>
      <w:r>
        <w:separator/>
      </w:r>
    </w:p>
  </w:footnote>
  <w:footnote w:type="continuationSeparator" w:id="0">
    <w:p w14:paraId="4510F0FF" w14:textId="77777777" w:rsidR="00F73FDF" w:rsidRDefault="00F73FDF" w:rsidP="00E239B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0B0809"/>
    <w:rsid w:val="001171FB"/>
    <w:rsid w:val="001558AB"/>
    <w:rsid w:val="001815E3"/>
    <w:rsid w:val="001B26CC"/>
    <w:rsid w:val="001C77EF"/>
    <w:rsid w:val="001E03F4"/>
    <w:rsid w:val="00275271"/>
    <w:rsid w:val="002A1FF7"/>
    <w:rsid w:val="00301762"/>
    <w:rsid w:val="00315E2B"/>
    <w:rsid w:val="003629B6"/>
    <w:rsid w:val="003951BF"/>
    <w:rsid w:val="00444F35"/>
    <w:rsid w:val="00485F7D"/>
    <w:rsid w:val="004C2C23"/>
    <w:rsid w:val="0062348F"/>
    <w:rsid w:val="0069071F"/>
    <w:rsid w:val="0069644E"/>
    <w:rsid w:val="006A7533"/>
    <w:rsid w:val="00721B1E"/>
    <w:rsid w:val="00753357"/>
    <w:rsid w:val="007F5D12"/>
    <w:rsid w:val="00834359"/>
    <w:rsid w:val="0087114E"/>
    <w:rsid w:val="008B1042"/>
    <w:rsid w:val="008F7615"/>
    <w:rsid w:val="00935BDA"/>
    <w:rsid w:val="00993CEA"/>
    <w:rsid w:val="00A564BD"/>
    <w:rsid w:val="00A56D9C"/>
    <w:rsid w:val="00A66FC7"/>
    <w:rsid w:val="00AA70F3"/>
    <w:rsid w:val="00AC68F7"/>
    <w:rsid w:val="00AD700E"/>
    <w:rsid w:val="00B16F39"/>
    <w:rsid w:val="00B842CE"/>
    <w:rsid w:val="00C0551B"/>
    <w:rsid w:val="00CC4065"/>
    <w:rsid w:val="00CF4F2A"/>
    <w:rsid w:val="00D0374F"/>
    <w:rsid w:val="00D4493F"/>
    <w:rsid w:val="00D52350"/>
    <w:rsid w:val="00E0093C"/>
    <w:rsid w:val="00E239B4"/>
    <w:rsid w:val="00E601A8"/>
    <w:rsid w:val="00E816C9"/>
    <w:rsid w:val="00ED682B"/>
    <w:rsid w:val="00F73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B60E2A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93CE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239B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9B4"/>
  </w:style>
  <w:style w:type="paragraph" w:styleId="Footer">
    <w:name w:val="footer"/>
    <w:basedOn w:val="Normal"/>
    <w:link w:val="FooterChar"/>
    <w:uiPriority w:val="99"/>
    <w:unhideWhenUsed/>
    <w:rsid w:val="00E239B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9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123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0</Words>
  <Characters>11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zhelika Cherina</dc:creator>
  <cp:keywords/>
  <dc:description/>
  <cp:lastModifiedBy>Anzhelika Cherina</cp:lastModifiedBy>
  <cp:revision>11</cp:revision>
  <dcterms:created xsi:type="dcterms:W3CDTF">2020-07-28T14:41:00Z</dcterms:created>
  <dcterms:modified xsi:type="dcterms:W3CDTF">2020-07-31T10:29:00Z</dcterms:modified>
</cp:coreProperties>
</file>